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5508C" w14:textId="1E34585F" w:rsidR="003C16FF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Elizabeth Oyebade</w:t>
      </w:r>
    </w:p>
    <w:p w14:paraId="592EFCAB" w14:textId="645DE9D5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July 12</w:t>
      </w:r>
      <w:r w:rsidRPr="00542A4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542A47">
        <w:rPr>
          <w:rFonts w:ascii="Times New Roman" w:hAnsi="Times New Roman" w:cs="Times New Roman"/>
          <w:sz w:val="24"/>
          <w:szCs w:val="24"/>
        </w:rPr>
        <w:t>, 2022</w:t>
      </w:r>
    </w:p>
    <w:p w14:paraId="01E080A0" w14:textId="11132664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MET CS 665-O2</w:t>
      </w:r>
    </w:p>
    <w:p w14:paraId="26B472F1" w14:textId="7A2FA4B1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Facilitator: Josh Bond</w:t>
      </w:r>
    </w:p>
    <w:p w14:paraId="6A74C07B" w14:textId="4B5CBDCC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542A47">
        <w:rPr>
          <w:rFonts w:ascii="Times New Roman" w:hAnsi="Times New Roman" w:cs="Times New Roman"/>
          <w:sz w:val="24"/>
          <w:szCs w:val="24"/>
        </w:rPr>
        <w:t>#</w:t>
      </w:r>
      <w:r w:rsidR="00241239" w:rsidRPr="00542A47">
        <w:rPr>
          <w:rFonts w:ascii="Times New Roman" w:hAnsi="Times New Roman" w:cs="Times New Roman"/>
          <w:sz w:val="24"/>
          <w:szCs w:val="24"/>
        </w:rPr>
        <w:t>1</w:t>
      </w:r>
    </w:p>
    <w:p w14:paraId="4F96503B" w14:textId="22E4F562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</w:p>
    <w:p w14:paraId="44A679CE" w14:textId="01C4FFA2" w:rsidR="00123EFD" w:rsidRPr="00542A47" w:rsidRDefault="00123EFD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t>Part 1: Class Diagram</w:t>
      </w:r>
      <w:r w:rsidR="00241239" w:rsidRPr="00542A47">
        <w:rPr>
          <w:rFonts w:ascii="Times New Roman" w:hAnsi="Times New Roman" w:cs="Times New Roman"/>
          <w:sz w:val="24"/>
          <w:szCs w:val="24"/>
        </w:rPr>
        <w:t xml:space="preserve"> </w:t>
      </w:r>
      <w:r w:rsidR="00241239" w:rsidRPr="00542A47">
        <w:rPr>
          <w:rFonts w:ascii="Times New Roman" w:hAnsi="Times New Roman" w:cs="Times New Roman"/>
          <w:sz w:val="24"/>
          <w:szCs w:val="24"/>
        </w:rPr>
        <w:t>for the application</w:t>
      </w:r>
    </w:p>
    <w:p w14:paraId="5A20F362" w14:textId="4F35D47E" w:rsidR="00507975" w:rsidRPr="00542A47" w:rsidRDefault="00542A47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E19E10" wp14:editId="05F69DB4">
            <wp:extent cx="5943600" cy="472884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63C2A" w14:textId="5F3EF0A5" w:rsidR="00507975" w:rsidRPr="00542A47" w:rsidRDefault="00507975">
      <w:pPr>
        <w:rPr>
          <w:rFonts w:ascii="Times New Roman" w:hAnsi="Times New Roman" w:cs="Times New Roman"/>
          <w:sz w:val="24"/>
          <w:szCs w:val="24"/>
        </w:rPr>
      </w:pPr>
    </w:p>
    <w:p w14:paraId="3EA8B5E9" w14:textId="77777777" w:rsidR="00954076" w:rsidRPr="00542A47" w:rsidRDefault="00954076">
      <w:pPr>
        <w:rPr>
          <w:rFonts w:ascii="Times New Roman" w:hAnsi="Times New Roman" w:cs="Times New Roman"/>
          <w:sz w:val="24"/>
          <w:szCs w:val="24"/>
        </w:rPr>
      </w:pPr>
    </w:p>
    <w:p w14:paraId="5F802282" w14:textId="77777777" w:rsidR="00954076" w:rsidRPr="00542A47" w:rsidRDefault="00954076">
      <w:pPr>
        <w:rPr>
          <w:rFonts w:ascii="Times New Roman" w:hAnsi="Times New Roman" w:cs="Times New Roman"/>
          <w:sz w:val="24"/>
          <w:szCs w:val="24"/>
        </w:rPr>
      </w:pPr>
    </w:p>
    <w:p w14:paraId="37431847" w14:textId="77777777" w:rsidR="00954076" w:rsidRPr="00542A47" w:rsidRDefault="00954076">
      <w:pPr>
        <w:rPr>
          <w:rFonts w:ascii="Times New Roman" w:hAnsi="Times New Roman" w:cs="Times New Roman"/>
          <w:sz w:val="24"/>
          <w:szCs w:val="24"/>
        </w:rPr>
      </w:pPr>
    </w:p>
    <w:p w14:paraId="1FB18B4A" w14:textId="77777777" w:rsidR="00542A47" w:rsidRPr="00542A47" w:rsidRDefault="00542A47">
      <w:pPr>
        <w:rPr>
          <w:rFonts w:ascii="Times New Roman" w:hAnsi="Times New Roman" w:cs="Times New Roman"/>
          <w:sz w:val="24"/>
          <w:szCs w:val="24"/>
        </w:rPr>
      </w:pPr>
    </w:p>
    <w:p w14:paraId="0CA2DE89" w14:textId="0846D04B" w:rsidR="00507975" w:rsidRPr="00542A47" w:rsidRDefault="00507975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lastRenderedPageBreak/>
        <w:t>Part 2: Activity Diagram</w:t>
      </w:r>
      <w:r w:rsidR="00241239" w:rsidRPr="00542A47">
        <w:rPr>
          <w:rFonts w:ascii="Times New Roman" w:hAnsi="Times New Roman" w:cs="Times New Roman"/>
          <w:sz w:val="24"/>
          <w:szCs w:val="24"/>
        </w:rPr>
        <w:t xml:space="preserve"> </w:t>
      </w:r>
      <w:r w:rsidR="00241239" w:rsidRPr="00542A47">
        <w:rPr>
          <w:rFonts w:ascii="Times New Roman" w:hAnsi="Times New Roman" w:cs="Times New Roman"/>
          <w:sz w:val="24"/>
          <w:szCs w:val="24"/>
        </w:rPr>
        <w:t>for a customer opening a savings account with the bank</w:t>
      </w:r>
      <w:r w:rsidR="00241239" w:rsidRPr="00542A47">
        <w:rPr>
          <w:rFonts w:ascii="Times New Roman" w:hAnsi="Times New Roman" w:cs="Times New Roman"/>
          <w:sz w:val="24"/>
          <w:szCs w:val="24"/>
        </w:rPr>
        <w:t>.</w:t>
      </w:r>
    </w:p>
    <w:p w14:paraId="698CE7DD" w14:textId="77777777" w:rsidR="00477B73" w:rsidRPr="00542A47" w:rsidRDefault="00954076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798AB2" wp14:editId="68EFA689">
            <wp:extent cx="4344411" cy="7823200"/>
            <wp:effectExtent l="0" t="0" r="0" b="635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471" cy="7823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D82A3" w14:textId="77777777" w:rsidR="00542A47" w:rsidRPr="00542A47" w:rsidRDefault="00954076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lastRenderedPageBreak/>
        <w:t xml:space="preserve">Part 3: Sequence Diagram </w:t>
      </w:r>
      <w:r w:rsidR="00542A47" w:rsidRPr="00542A47">
        <w:rPr>
          <w:rFonts w:ascii="Times New Roman" w:hAnsi="Times New Roman" w:cs="Times New Roman"/>
          <w:sz w:val="24"/>
          <w:szCs w:val="24"/>
        </w:rPr>
        <w:t>for a customer enrolling in a 1 year CD with the bank</w:t>
      </w:r>
    </w:p>
    <w:p w14:paraId="01D77A22" w14:textId="07294F01" w:rsidR="009421B3" w:rsidRPr="00542A47" w:rsidRDefault="00477B73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8E61B8A" wp14:editId="6A5B733B">
            <wp:extent cx="5242075" cy="760095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4458" cy="760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FF495" w14:textId="77777777" w:rsidR="00542A47" w:rsidRPr="00542A47" w:rsidRDefault="00542A47">
      <w:pPr>
        <w:rPr>
          <w:rFonts w:ascii="Times New Roman" w:hAnsi="Times New Roman" w:cs="Times New Roman"/>
          <w:sz w:val="24"/>
          <w:szCs w:val="24"/>
        </w:rPr>
      </w:pPr>
    </w:p>
    <w:p w14:paraId="5574932C" w14:textId="0036DC76" w:rsidR="00477B73" w:rsidRPr="00542A47" w:rsidRDefault="00477B73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lastRenderedPageBreak/>
        <w:t>Part 4: State Diagram</w:t>
      </w:r>
      <w:r w:rsidR="00542A47" w:rsidRPr="00542A47">
        <w:rPr>
          <w:rFonts w:ascii="Times New Roman" w:hAnsi="Times New Roman" w:cs="Times New Roman"/>
          <w:sz w:val="24"/>
          <w:szCs w:val="24"/>
        </w:rPr>
        <w:t xml:space="preserve"> </w:t>
      </w:r>
      <w:r w:rsidR="00542A47" w:rsidRPr="00542A47">
        <w:rPr>
          <w:rFonts w:ascii="Times New Roman" w:hAnsi="Times New Roman" w:cs="Times New Roman"/>
          <w:sz w:val="24"/>
          <w:szCs w:val="24"/>
        </w:rPr>
        <w:t>for a checking account balances.</w:t>
      </w:r>
    </w:p>
    <w:p w14:paraId="53B456A9" w14:textId="77777777" w:rsidR="00542A47" w:rsidRPr="00542A47" w:rsidRDefault="00542A47">
      <w:pPr>
        <w:rPr>
          <w:rFonts w:ascii="Times New Roman" w:hAnsi="Times New Roman" w:cs="Times New Roman"/>
          <w:sz w:val="24"/>
          <w:szCs w:val="24"/>
        </w:rPr>
      </w:pPr>
    </w:p>
    <w:p w14:paraId="5B0B25C0" w14:textId="573B23E8" w:rsidR="00477B73" w:rsidRPr="00542A47" w:rsidRDefault="00241239">
      <w:pPr>
        <w:rPr>
          <w:rFonts w:ascii="Times New Roman" w:hAnsi="Times New Roman" w:cs="Times New Roman"/>
          <w:sz w:val="24"/>
          <w:szCs w:val="24"/>
        </w:rPr>
      </w:pPr>
      <w:r w:rsidRPr="00542A4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2DD502E" wp14:editId="7A2EBFA6">
            <wp:extent cx="5943600" cy="6430010"/>
            <wp:effectExtent l="0" t="0" r="0" b="889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B73" w:rsidRPr="0054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B5D1B" w14:textId="77777777" w:rsidR="00234555" w:rsidRDefault="00234555" w:rsidP="00477B73">
      <w:pPr>
        <w:spacing w:after="0" w:line="240" w:lineRule="auto"/>
      </w:pPr>
      <w:r>
        <w:separator/>
      </w:r>
    </w:p>
  </w:endnote>
  <w:endnote w:type="continuationSeparator" w:id="0">
    <w:p w14:paraId="6C651EEC" w14:textId="77777777" w:rsidR="00234555" w:rsidRDefault="00234555" w:rsidP="00477B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1D0D8" w14:textId="77777777" w:rsidR="00234555" w:rsidRDefault="00234555" w:rsidP="00477B73">
      <w:pPr>
        <w:spacing w:after="0" w:line="240" w:lineRule="auto"/>
      </w:pPr>
      <w:r>
        <w:separator/>
      </w:r>
    </w:p>
  </w:footnote>
  <w:footnote w:type="continuationSeparator" w:id="0">
    <w:p w14:paraId="2C1C24CE" w14:textId="77777777" w:rsidR="00234555" w:rsidRDefault="00234555" w:rsidP="00477B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7K0MDUxM7MwMbJQ0lEKTi0uzszPAykwrAUA9+TIdywAAAA="/>
  </w:docVars>
  <w:rsids>
    <w:rsidRoot w:val="00123EFD"/>
    <w:rsid w:val="00123EFD"/>
    <w:rsid w:val="00234555"/>
    <w:rsid w:val="00241239"/>
    <w:rsid w:val="003C16FF"/>
    <w:rsid w:val="00477B73"/>
    <w:rsid w:val="00507975"/>
    <w:rsid w:val="00542A47"/>
    <w:rsid w:val="009421B3"/>
    <w:rsid w:val="00954076"/>
    <w:rsid w:val="00DE3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79BE1"/>
  <w15:chartTrackingRefBased/>
  <w15:docId w15:val="{B79219D4-587B-4051-9811-2A8485983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B73"/>
  </w:style>
  <w:style w:type="paragraph" w:styleId="Footer">
    <w:name w:val="footer"/>
    <w:basedOn w:val="Normal"/>
    <w:link w:val="FooterChar"/>
    <w:uiPriority w:val="99"/>
    <w:unhideWhenUsed/>
    <w:rsid w:val="00477B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B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4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1</cp:revision>
  <dcterms:created xsi:type="dcterms:W3CDTF">2022-07-11T00:29:00Z</dcterms:created>
  <dcterms:modified xsi:type="dcterms:W3CDTF">2022-07-11T02:19:00Z</dcterms:modified>
</cp:coreProperties>
</file>